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45A6" w:rsidRPr="00935614" w:rsidRDefault="00834B54" w:rsidP="00834B54">
      <w:pPr>
        <w:pStyle w:val="Normal1"/>
        <w:spacing w:before="120"/>
        <w:ind w:right="-46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</w:t>
      </w:r>
      <w:r w:rsidR="006066D0">
        <w:rPr>
          <w:rFonts w:ascii="Arial" w:eastAsia="Arial" w:hAnsi="Arial" w:cs="Arial"/>
          <w:b/>
          <w:sz w:val="26"/>
          <w:szCs w:val="26"/>
        </w:rPr>
        <w:t>s</w:t>
      </w:r>
      <w:r>
        <w:rPr>
          <w:rFonts w:ascii="Arial" w:eastAsia="Arial" w:hAnsi="Arial" w:cs="Arial"/>
          <w:b/>
          <w:sz w:val="26"/>
          <w:szCs w:val="26"/>
        </w:rPr>
        <w:t>&amp;</w:t>
      </w:r>
      <w:r w:rsidR="00E80054">
        <w:rPr>
          <w:rFonts w:ascii="Arial" w:eastAsia="Arial" w:hAnsi="Arial" w:cs="Arial"/>
          <w:b/>
          <w:sz w:val="26"/>
          <w:szCs w:val="26"/>
        </w:rPr>
        <w:t xml:space="preserve">Software Development </w:t>
      </w:r>
      <w:r w:rsidR="00E245A6" w:rsidRPr="00935614">
        <w:rPr>
          <w:rFonts w:ascii="Arial" w:eastAsia="Arial" w:hAnsi="Arial" w:cs="Arial"/>
          <w:b/>
          <w:sz w:val="26"/>
          <w:szCs w:val="26"/>
        </w:rPr>
        <w:t>Methodologies</w:t>
      </w:r>
    </w:p>
    <w:p w:rsidR="00E245A6" w:rsidRPr="00980302" w:rsidRDefault="00E245A6" w:rsidP="00BD2FFF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 w:rsidRPr="00980302">
        <w:rPr>
          <w:rFonts w:ascii="Arial" w:eastAsia="Arial" w:hAnsi="Arial" w:cs="Arial"/>
          <w:sz w:val="26"/>
          <w:szCs w:val="26"/>
        </w:rPr>
        <w:t xml:space="preserve">PG-DAC </w:t>
      </w:r>
      <w:r w:rsidR="006D541A">
        <w:rPr>
          <w:rFonts w:ascii="Arial" w:eastAsia="Arial" w:hAnsi="Arial" w:cs="Arial"/>
          <w:sz w:val="26"/>
          <w:szCs w:val="26"/>
        </w:rPr>
        <w:t>August</w:t>
      </w:r>
      <w:r w:rsidRPr="00980302">
        <w:rPr>
          <w:rFonts w:ascii="Arial" w:eastAsia="Arial" w:hAnsi="Arial" w:cs="Arial"/>
          <w:sz w:val="26"/>
          <w:szCs w:val="26"/>
        </w:rPr>
        <w:t xml:space="preserve"> 202</w:t>
      </w:r>
      <w:r w:rsidR="00331CDB">
        <w:rPr>
          <w:rFonts w:ascii="Arial" w:eastAsia="Arial" w:hAnsi="Arial" w:cs="Arial"/>
          <w:sz w:val="26"/>
          <w:szCs w:val="26"/>
        </w:rPr>
        <w:t>5</w:t>
      </w:r>
    </w:p>
    <w:p w:rsidR="00E245A6" w:rsidRDefault="003A0B61" w:rsidP="00935614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i/>
          <w:sz w:val="23"/>
          <w:szCs w:val="23"/>
        </w:rPr>
      </w:pPr>
      <w:r>
        <w:pict>
          <v:rect id="_x0000_i1025" style="width:0;height:1.5pt" o:hralign="center" o:hrstd="t" o:hr="t" fillcolor="#a0a0a0" stroked="f"/>
        </w:pict>
      </w:r>
    </w:p>
    <w:p w:rsidR="007F42BE" w:rsidRPr="00B20046" w:rsidRDefault="007F42BE" w:rsidP="00935614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5718FA" w:rsidRPr="00377C62" w:rsidRDefault="005718FA" w:rsidP="005718FA">
      <w:pPr>
        <w:pStyle w:val="Normal1"/>
        <w:rPr>
          <w:rFonts w:asciiTheme="minorHAnsi" w:hAnsiTheme="minorHAnsi"/>
          <w:b/>
        </w:rPr>
      </w:pPr>
      <w:r w:rsidRPr="00377C62">
        <w:rPr>
          <w:rFonts w:asciiTheme="minorHAnsi" w:hAnsiTheme="minorHAnsi"/>
          <w:b/>
        </w:rPr>
        <w:t>Duration: 7</w:t>
      </w:r>
      <w:r w:rsidR="0066314C">
        <w:rPr>
          <w:rFonts w:asciiTheme="minorHAnsi" w:hAnsiTheme="minorHAnsi"/>
          <w:b/>
        </w:rPr>
        <w:t>4</w:t>
      </w:r>
      <w:r w:rsidRPr="00377C62">
        <w:rPr>
          <w:rFonts w:asciiTheme="minorHAnsi" w:hAnsiTheme="minorHAnsi"/>
          <w:b/>
        </w:rPr>
        <w:t xml:space="preserve"> hours (50 theory hours + 2</w:t>
      </w:r>
      <w:r w:rsidR="0066314C">
        <w:rPr>
          <w:rFonts w:asciiTheme="minorHAnsi" w:hAnsiTheme="minorHAnsi"/>
          <w:b/>
        </w:rPr>
        <w:t>4</w:t>
      </w:r>
      <w:r w:rsidRPr="00377C62">
        <w:rPr>
          <w:rFonts w:asciiTheme="minorHAnsi" w:hAnsiTheme="minorHAnsi"/>
          <w:b/>
        </w:rPr>
        <w:t xml:space="preserve"> lab hours)</w:t>
      </w:r>
    </w:p>
    <w:p w:rsidR="002C0041" w:rsidRDefault="002C0041" w:rsidP="00935614">
      <w:pPr>
        <w:pStyle w:val="Normal1"/>
        <w:rPr>
          <w:rFonts w:asciiTheme="minorHAnsi" w:hAnsiTheme="minorHAnsi"/>
          <w:b/>
          <w:highlight w:val="yellow"/>
        </w:rPr>
      </w:pPr>
    </w:p>
    <w:p w:rsidR="00834B54" w:rsidRPr="00834B54" w:rsidRDefault="00834B54" w:rsidP="00834B54">
      <w:pPr>
        <w:pStyle w:val="Normal1"/>
        <w:tabs>
          <w:tab w:val="left" w:pos="2259"/>
        </w:tabs>
      </w:pPr>
      <w:r w:rsidRPr="00834B54">
        <w:rPr>
          <w:b/>
        </w:rPr>
        <w:t xml:space="preserve">Evaluation: </w:t>
      </w:r>
      <w:r w:rsidRPr="00834B54">
        <w:t>100 marks</w:t>
      </w:r>
    </w:p>
    <w:p w:rsidR="00834B54" w:rsidRPr="00834B54" w:rsidRDefault="00834B54" w:rsidP="00834B54">
      <w:pPr>
        <w:pStyle w:val="Normal1"/>
        <w:tabs>
          <w:tab w:val="left" w:pos="2259"/>
        </w:tabs>
        <w:rPr>
          <w:color w:val="000000"/>
        </w:rPr>
      </w:pPr>
      <w:r w:rsidRPr="00834B54">
        <w:rPr>
          <w:b/>
        </w:rPr>
        <w:t xml:space="preserve">Weightage:  </w:t>
      </w:r>
      <w:r w:rsidRPr="00834B54">
        <w:t xml:space="preserve">Theory exam – 40%, </w:t>
      </w:r>
      <w:r w:rsidRPr="00834B54">
        <w:rPr>
          <w:color w:val="000000"/>
        </w:rPr>
        <w:t xml:space="preserve">Lab exam – </w:t>
      </w:r>
      <w:r w:rsidR="00600405">
        <w:rPr>
          <w:color w:val="000000"/>
        </w:rPr>
        <w:t>3</w:t>
      </w:r>
      <w:r w:rsidRPr="00834B54">
        <w:rPr>
          <w:color w:val="000000"/>
        </w:rPr>
        <w:t xml:space="preserve">0%, Internals – </w:t>
      </w:r>
      <w:r w:rsidR="00600405">
        <w:rPr>
          <w:color w:val="000000"/>
        </w:rPr>
        <w:t>3</w:t>
      </w:r>
      <w:r w:rsidRPr="00834B54">
        <w:rPr>
          <w:color w:val="000000"/>
        </w:rPr>
        <w:t>0%</w:t>
      </w:r>
    </w:p>
    <w:p w:rsidR="002C0041" w:rsidRPr="00834B54" w:rsidRDefault="002C0041" w:rsidP="00935614">
      <w:pPr>
        <w:pStyle w:val="Normal1"/>
        <w:rPr>
          <w:rFonts w:asciiTheme="minorHAnsi" w:hAnsiTheme="minorHAnsi"/>
          <w:b/>
        </w:rPr>
      </w:pPr>
    </w:p>
    <w:p w:rsidR="002C0041" w:rsidRPr="00C005AD" w:rsidRDefault="002C0041" w:rsidP="002C0041">
      <w:pPr>
        <w:pStyle w:val="Normal10"/>
        <w:shd w:val="clear" w:color="auto" w:fill="D9D9D9" w:themeFill="background1" w:themeFillShade="D9"/>
        <w:spacing w:before="120"/>
        <w:ind w:right="-45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</w:t>
      </w:r>
      <w:r w:rsidR="006066D0">
        <w:rPr>
          <w:rFonts w:ascii="Arial" w:eastAsia="Arial" w:hAnsi="Arial" w:cs="Arial"/>
          <w:b/>
          <w:sz w:val="26"/>
          <w:szCs w:val="26"/>
        </w:rPr>
        <w:t>s</w:t>
      </w:r>
    </w:p>
    <w:p w:rsidR="002C0041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i/>
          <w:sz w:val="23"/>
          <w:szCs w:val="23"/>
        </w:rPr>
      </w:pPr>
    </w:p>
    <w:p w:rsidR="002C0041" w:rsidRPr="00377C62" w:rsidRDefault="002C0041" w:rsidP="002C0041">
      <w:pPr>
        <w:pStyle w:val="Normal1"/>
        <w:rPr>
          <w:rFonts w:asciiTheme="minorHAnsi" w:hAnsiTheme="minorHAnsi"/>
          <w:b/>
        </w:rPr>
      </w:pPr>
      <w:r w:rsidRPr="00377C62">
        <w:rPr>
          <w:rFonts w:asciiTheme="minorHAnsi" w:hAnsiTheme="minorHAnsi"/>
          <w:b/>
        </w:rPr>
        <w:t>Duration: 26 hours (18 theory hours + 8 lab hours)</w:t>
      </w:r>
    </w:p>
    <w:p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C0041">
        <w:rPr>
          <w:rFonts w:cstheme="minorHAnsi"/>
          <w:b/>
        </w:rPr>
        <w:t>Objective:</w:t>
      </w:r>
      <w:r w:rsidRPr="002C0041">
        <w:rPr>
          <w:rFonts w:cstheme="minorHAnsi"/>
        </w:rPr>
        <w:t xml:space="preserve">  To introduce Operating System concepts with Linux environment, and to learn Shell Programming.</w:t>
      </w:r>
    </w:p>
    <w:p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:rsidR="00834B54" w:rsidRDefault="00834B54" w:rsidP="00834B54">
      <w:pPr>
        <w:pStyle w:val="Normal10"/>
        <w:rPr>
          <w:bCs/>
          <w:color w:val="000000"/>
        </w:rPr>
      </w:pPr>
      <w:r>
        <w:rPr>
          <w:b/>
          <w:color w:val="000000"/>
        </w:rPr>
        <w:t xml:space="preserve">Prerequisites: </w:t>
      </w:r>
      <w:r>
        <w:rPr>
          <w:bCs/>
          <w:color w:val="000000"/>
        </w:rPr>
        <w:t>Knowledge of computer fundamentals</w:t>
      </w:r>
    </w:p>
    <w:p w:rsidR="00834B54" w:rsidRPr="00A95D79" w:rsidRDefault="00834B54" w:rsidP="00834B54">
      <w:pPr>
        <w:pStyle w:val="Normal10"/>
        <w:rPr>
          <w:color w:val="000000"/>
          <w:sz w:val="20"/>
          <w:szCs w:val="20"/>
        </w:rPr>
      </w:pPr>
    </w:p>
    <w:p w:rsidR="002C0041" w:rsidRPr="002C0041" w:rsidRDefault="002C0041" w:rsidP="002C0041">
      <w:pPr>
        <w:pStyle w:val="Normal1"/>
        <w:tabs>
          <w:tab w:val="left" w:pos="2259"/>
        </w:tabs>
        <w:rPr>
          <w:b/>
        </w:rPr>
      </w:pPr>
      <w:r w:rsidRPr="00377C62">
        <w:rPr>
          <w:b/>
        </w:rPr>
        <w:t xml:space="preserve">Evaluation: </w:t>
      </w:r>
      <w:r w:rsidR="00600405" w:rsidRPr="00377C62">
        <w:rPr>
          <w:b/>
        </w:rPr>
        <w:t>35</w:t>
      </w:r>
      <w:r w:rsidRPr="00377C62">
        <w:rPr>
          <w:b/>
        </w:rPr>
        <w:t xml:space="preserve"> marks (</w:t>
      </w:r>
      <w:r w:rsidR="00600405" w:rsidRPr="00377C62">
        <w:rPr>
          <w:b/>
        </w:rPr>
        <w:t>CCEE</w:t>
      </w:r>
      <w:r w:rsidRPr="00377C62">
        <w:rPr>
          <w:b/>
        </w:rPr>
        <w:t>:</w:t>
      </w:r>
      <w:r w:rsidR="00600405" w:rsidRPr="00377C62">
        <w:rPr>
          <w:b/>
        </w:rPr>
        <w:t>15</w:t>
      </w:r>
      <w:r w:rsidRPr="00377C62">
        <w:rPr>
          <w:b/>
        </w:rPr>
        <w:t xml:space="preserve"> +Lab exam:</w:t>
      </w:r>
      <w:r w:rsidR="00600405" w:rsidRPr="00377C62">
        <w:rPr>
          <w:b/>
        </w:rPr>
        <w:t>1</w:t>
      </w:r>
      <w:r w:rsidRPr="00377C62">
        <w:rPr>
          <w:b/>
        </w:rPr>
        <w:t>0 + Internals:1</w:t>
      </w:r>
      <w:r w:rsidR="00600405" w:rsidRPr="00377C62">
        <w:rPr>
          <w:b/>
        </w:rPr>
        <w:t>0</w:t>
      </w:r>
      <w:r w:rsidRPr="00377C62">
        <w:rPr>
          <w:b/>
        </w:rPr>
        <w:t>)</w:t>
      </w:r>
    </w:p>
    <w:p w:rsid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C0041">
        <w:rPr>
          <w:rFonts w:cstheme="minorHAnsi"/>
          <w:b/>
          <w:bCs/>
        </w:rPr>
        <w:t>Text Books:</w:t>
      </w:r>
    </w:p>
    <w:p w:rsidR="002C0041" w:rsidRPr="00AF20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6804"/>
        </w:tabs>
        <w:ind w:left="284" w:hanging="284"/>
        <w:rPr>
          <w:color w:val="000000"/>
        </w:rPr>
      </w:pPr>
      <w:r w:rsidRPr="00AF20A6">
        <w:rPr>
          <w:color w:val="000000"/>
        </w:rPr>
        <w:t xml:space="preserve">Operating Systems Principles by </w:t>
      </w:r>
      <w:r>
        <w:rPr>
          <w:color w:val="000000"/>
        </w:rPr>
        <w:t xml:space="preserve">Abraham </w:t>
      </w:r>
      <w:r w:rsidRPr="00AF20A6">
        <w:rPr>
          <w:color w:val="000000"/>
        </w:rPr>
        <w:t xml:space="preserve">Silberschatz, </w:t>
      </w:r>
      <w:r>
        <w:rPr>
          <w:color w:val="000000"/>
        </w:rPr>
        <w:t xml:space="preserve">Peter </w:t>
      </w:r>
      <w:r w:rsidRPr="00AF20A6">
        <w:rPr>
          <w:color w:val="000000"/>
        </w:rPr>
        <w:t>Galvin</w:t>
      </w:r>
      <w:r>
        <w:rPr>
          <w:color w:val="000000"/>
        </w:rPr>
        <w:t>&amp; Greg Gagne / Wiley</w:t>
      </w:r>
    </w:p>
    <w:p w:rsidR="002C0041" w:rsidRPr="00AF20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6804"/>
        </w:tabs>
        <w:ind w:left="284" w:hanging="284"/>
        <w:rPr>
          <w:color w:val="000000"/>
        </w:rPr>
      </w:pPr>
      <w:r w:rsidRPr="00AF20A6">
        <w:rPr>
          <w:color w:val="000000"/>
        </w:rPr>
        <w:t xml:space="preserve">Unix Concepts and Applications </w:t>
      </w:r>
      <w:r>
        <w:rPr>
          <w:color w:val="000000"/>
        </w:rPr>
        <w:t xml:space="preserve">by </w:t>
      </w:r>
      <w:r w:rsidRPr="00AF20A6">
        <w:rPr>
          <w:color w:val="000000"/>
        </w:rPr>
        <w:t>Sumitabha Das /</w:t>
      </w:r>
      <w:r>
        <w:rPr>
          <w:color w:val="000000"/>
        </w:rPr>
        <w:t xml:space="preserve"> McG</w:t>
      </w:r>
      <w:r w:rsidRPr="00AF20A6">
        <w:rPr>
          <w:color w:val="000000"/>
        </w:rPr>
        <w:t xml:space="preserve">raw Hill </w:t>
      </w:r>
    </w:p>
    <w:p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C0041">
        <w:rPr>
          <w:rFonts w:cstheme="minorHAnsi"/>
          <w:b/>
          <w:bCs/>
        </w:rPr>
        <w:t>References:</w:t>
      </w:r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>Mode</w:t>
      </w:r>
      <w:r>
        <w:rPr>
          <w:color w:val="000000"/>
        </w:rPr>
        <w:t>rn operating Systems by Andrew Tanenbaum &amp; Herbert Bos/ Pearson</w:t>
      </w:r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 xml:space="preserve">Principles of Operating Systems by Naresh Chauhan / Oxford University Press </w:t>
      </w:r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 xml:space="preserve">Beginning Linux Programming </w:t>
      </w:r>
      <w:r>
        <w:rPr>
          <w:color w:val="000000"/>
        </w:rPr>
        <w:t>by Neil Matthew &amp; Richard Stones / Wrox</w:t>
      </w:r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single" w:sz="4" w:space="8" w:color="auto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>Operating System : A Design-Oriented Approach</w:t>
      </w:r>
      <w:r>
        <w:rPr>
          <w:color w:val="000000"/>
        </w:rPr>
        <w:t xml:space="preserve"> by</w:t>
      </w:r>
      <w:r w:rsidRPr="00096DD1">
        <w:rPr>
          <w:color w:val="000000"/>
        </w:rPr>
        <w:t xml:space="preserve"> Charles Crowley /</w:t>
      </w:r>
      <w:r>
        <w:rPr>
          <w:color w:val="000000"/>
        </w:rPr>
        <w:t xml:space="preserve"> McGraw Hill</w:t>
      </w:r>
    </w:p>
    <w:p w:rsidR="00292336" w:rsidRDefault="00292336" w:rsidP="00292336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</w:p>
    <w:p w:rsidR="002C0041" w:rsidRPr="00292336" w:rsidRDefault="002C0041" w:rsidP="00292336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  <w:r w:rsidRPr="00292336"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  <w:t>(Note: Each Session is of 2 hours)</w:t>
      </w:r>
    </w:p>
    <w:p w:rsidR="00292336" w:rsidRDefault="00292336" w:rsidP="00292336">
      <w:pPr>
        <w:spacing w:after="0" w:line="240" w:lineRule="auto"/>
        <w:rPr>
          <w:rFonts w:cstheme="minorHAnsi"/>
          <w:b/>
        </w:rPr>
      </w:pPr>
    </w:p>
    <w:p w:rsidR="002C0041" w:rsidRPr="00292336" w:rsidRDefault="002C0041" w:rsidP="00292336">
      <w:pPr>
        <w:spacing w:after="0" w:line="240" w:lineRule="auto"/>
        <w:rPr>
          <w:rFonts w:cstheme="minorHAnsi"/>
          <w:b/>
        </w:rPr>
      </w:pPr>
      <w:r w:rsidRPr="00292336">
        <w:rPr>
          <w:rFonts w:cstheme="minorHAnsi"/>
          <w:b/>
        </w:rPr>
        <w:t>Session 1: Introduction to OS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6302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188" w:hanging="284"/>
        <w:rPr>
          <w:color w:val="000000"/>
        </w:rPr>
      </w:pPr>
      <w:r w:rsidRPr="006302A6">
        <w:rPr>
          <w:color w:val="000000"/>
        </w:rPr>
        <w:t>What is OS; How is it different from other application software; Why is it hardware dependent?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D</w:t>
      </w:r>
      <w:r w:rsidRPr="006302A6">
        <w:rPr>
          <w:color w:val="000000"/>
        </w:rPr>
        <w:t>ifferent components of O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Basic c</w:t>
      </w:r>
      <w:r w:rsidRPr="006302A6">
        <w:rPr>
          <w:color w:val="000000"/>
        </w:rPr>
        <w:t>omputer organization required for OS.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Examples of well-known OS including mobile OS, embedded system OS, Real Time OS, desktop OS server machine OS etc. ; How are these different from each other and wh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Functions of OS 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User and Kernel space and mode; Interrupts and system calls</w:t>
      </w:r>
    </w:p>
    <w:p w:rsidR="002C0041" w:rsidRPr="00292336" w:rsidRDefault="00292336" w:rsidP="00292336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2C0041" w:rsidRPr="00A95D79" w:rsidRDefault="002C0041" w:rsidP="002C0041">
      <w:pPr>
        <w:spacing w:after="0"/>
        <w:rPr>
          <w:rFonts w:cs="Times New Roman"/>
          <w:sz w:val="20"/>
          <w:szCs w:val="20"/>
        </w:rPr>
      </w:pPr>
    </w:p>
    <w:p w:rsidR="002C0041" w:rsidRPr="000741DB" w:rsidRDefault="002C0041" w:rsidP="002C0041">
      <w:pPr>
        <w:spacing w:after="0"/>
        <w:rPr>
          <w:rFonts w:cs="Times New Roman"/>
          <w:b/>
          <w:bCs/>
          <w:iCs/>
        </w:rPr>
      </w:pPr>
      <w:r w:rsidRPr="000741DB">
        <w:rPr>
          <w:b/>
          <w:bCs/>
        </w:rPr>
        <w:t xml:space="preserve">Session 2: </w:t>
      </w:r>
      <w:r w:rsidRPr="000741DB">
        <w:rPr>
          <w:rFonts w:cs="Times New Roman"/>
          <w:b/>
          <w:bCs/>
          <w:iCs/>
        </w:rPr>
        <w:t>Introduction to Linux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Working basics of file system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mmands associated with files/directories &amp; other basic commands. Op</w:t>
      </w:r>
      <w:r>
        <w:rPr>
          <w:color w:val="000000"/>
        </w:rPr>
        <w:t>erators like redirection, pipe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What are file </w:t>
      </w:r>
      <w:r>
        <w:rPr>
          <w:color w:val="000000"/>
        </w:rPr>
        <w:t>permissions and how to set them?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lastRenderedPageBreak/>
        <w:t>Permissions (chmod, chown, etc); access control list; network commands (telenet, ftp, ssh, sftp, finger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System variables</w:t>
      </w:r>
      <w:r w:rsidRPr="006302A6">
        <w:rPr>
          <w:color w:val="000000"/>
        </w:rPr>
        <w:t xml:space="preserve"> like – PS1, PS2 etc. How to set them</w:t>
      </w:r>
    </w:p>
    <w:p w:rsidR="002C0041" w:rsidRPr="000741DB" w:rsidRDefault="002C0041" w:rsidP="002C0041">
      <w:pPr>
        <w:spacing w:after="0"/>
        <w:rPr>
          <w:rFonts w:cs="Times New Roman"/>
          <w:b/>
          <w:bCs/>
          <w:i/>
        </w:rPr>
      </w:pPr>
      <w:r w:rsidRPr="000741DB">
        <w:rPr>
          <w:rFonts w:cs="Times New Roman"/>
          <w:b/>
          <w:bCs/>
          <w:i/>
        </w:rPr>
        <w:t>Shell Programming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shell; What are different shells in Linux?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variables; Wildcard symbol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meta characters; Command line arguments; Read, Echo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ab: (4 hours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orking with various OS command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programs related to Session 2</w:t>
      </w:r>
    </w:p>
    <w:p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:rsidR="002C0041" w:rsidRPr="00292336" w:rsidRDefault="002C0041" w:rsidP="002C0041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 3: </w:t>
      </w:r>
      <w:r w:rsidRPr="000741DB">
        <w:rPr>
          <w:rFonts w:cs="Times New Roman"/>
          <w:b/>
          <w:bCs/>
          <w:iCs/>
        </w:rPr>
        <w:t>Shell Programming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cision loops (if else, test, nested if else, case controls, while…until, for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Regular expressions; Arithmetic expression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More examples in Shell Programming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ab: (4 hours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Programs related to Session 3</w:t>
      </w:r>
    </w:p>
    <w:p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:rsidR="002C0041" w:rsidRPr="00292336" w:rsidRDefault="002C0041" w:rsidP="002C0041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s 4 &amp; 5: </w:t>
      </w:r>
      <w:r w:rsidRPr="000741DB">
        <w:rPr>
          <w:rFonts w:cs="Times New Roman"/>
          <w:b/>
          <w:bCs/>
          <w:iCs/>
        </w:rPr>
        <w:t>Processes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process; preemptive and non-preemptive processes</w:t>
      </w:r>
    </w:p>
    <w:p w:rsidR="0066314C" w:rsidRPr="006302A6" w:rsidRDefault="0066314C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Difference between process and thread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rocess management; Process life cycle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are schedulers – Short term, Medium</w:t>
      </w:r>
      <w:r>
        <w:rPr>
          <w:color w:val="000000"/>
        </w:rPr>
        <w:t>t</w:t>
      </w:r>
      <w:r w:rsidRPr="006302A6">
        <w:rPr>
          <w:color w:val="000000"/>
        </w:rPr>
        <w:t xml:space="preserve">erm and Long </w:t>
      </w:r>
      <w:r>
        <w:rPr>
          <w:color w:val="000000"/>
        </w:rPr>
        <w:t>t</w:t>
      </w:r>
      <w:r w:rsidRPr="006302A6">
        <w:rPr>
          <w:color w:val="000000"/>
        </w:rPr>
        <w:t>erm.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329" w:hanging="284"/>
        <w:rPr>
          <w:color w:val="000000"/>
        </w:rPr>
      </w:pPr>
      <w:r w:rsidRPr="006302A6">
        <w:rPr>
          <w:color w:val="000000"/>
        </w:rPr>
        <w:t>Process scheduling algorithms – FCFS, Shortest Job First, Priority, RR, Queue. Belady’s Anomal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Examples associated with scheduling algorithms to find turnaround time to find the better performing scheduler.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rocess creation using fork; waitpid and exec system calls; Examples on process creation; Parent and child processes</w:t>
      </w:r>
    </w:p>
    <w:p w:rsidR="0066314C" w:rsidRPr="0066314C" w:rsidRDefault="002C0041" w:rsidP="0066314C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Orphan and zombie processes</w:t>
      </w:r>
    </w:p>
    <w:p w:rsidR="002C0041" w:rsidRPr="00292336" w:rsidRDefault="00292336" w:rsidP="00292336">
      <w:pPr>
        <w:spacing w:after="0" w:line="240" w:lineRule="auto"/>
        <w:rPr>
          <w:rFonts w:cstheme="minorHAnsi"/>
          <w:b/>
          <w:i/>
        </w:rPr>
      </w:pPr>
      <w:r w:rsidRPr="00292336">
        <w:rPr>
          <w:rFonts w:cstheme="minorHAnsi"/>
          <w:b/>
          <w:i/>
        </w:rPr>
        <w:t>No Lab</w:t>
      </w:r>
    </w:p>
    <w:p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s 6 &amp; 7: 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292336" w:rsidRDefault="00292336" w:rsidP="002C0041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Memory M</w:t>
      </w:r>
      <w:r w:rsidR="002C0041" w:rsidRPr="00292336">
        <w:rPr>
          <w:rFonts w:cs="Times New Roman"/>
          <w:b/>
          <w:i/>
        </w:rPr>
        <w:t xml:space="preserve">anagement 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are different types of memories; What is the need of Memory management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ntinuous and Dynamic alloca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First Fit, Best </w:t>
      </w:r>
      <w:r>
        <w:rPr>
          <w:color w:val="000000"/>
        </w:rPr>
        <w:t>F</w:t>
      </w:r>
      <w:r w:rsidRPr="006302A6">
        <w:rPr>
          <w:color w:val="000000"/>
        </w:rPr>
        <w:t>it, worst Fit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mpac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Internal and external fragmenta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egmentation – What is segmentation; Hardware requirement for segmentation; segmentation table and its interpreta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329" w:hanging="284"/>
        <w:rPr>
          <w:color w:val="000000"/>
        </w:rPr>
      </w:pPr>
      <w:r w:rsidRPr="006302A6">
        <w:rPr>
          <w:color w:val="000000"/>
        </w:rPr>
        <w:t>Paging – What is paging; hardware required for paging; paging table; Translation look aside buffer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ncept of dirty bit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ared pages and reentrant code</w:t>
      </w:r>
    </w:p>
    <w:p w:rsidR="002C0041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Throttling</w:t>
      </w:r>
    </w:p>
    <w:p w:rsidR="0066314C" w:rsidRPr="006302A6" w:rsidRDefault="0066314C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IO management</w:t>
      </w:r>
    </w:p>
    <w:p w:rsidR="002C0041" w:rsidRDefault="00292336" w:rsidP="00292336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377C62" w:rsidRDefault="00377C62">
      <w:pPr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br w:type="page"/>
      </w:r>
    </w:p>
    <w:p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lastRenderedPageBreak/>
        <w:t xml:space="preserve">Session 8: 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292336" w:rsidRDefault="002C0041" w:rsidP="002C0041">
      <w:pPr>
        <w:pStyle w:val="ListParagraph"/>
        <w:spacing w:after="0"/>
        <w:ind w:left="0"/>
        <w:rPr>
          <w:rFonts w:cs="Times New Roman"/>
          <w:b/>
          <w:i/>
        </w:rPr>
      </w:pPr>
      <w:r w:rsidRPr="00292336">
        <w:rPr>
          <w:rFonts w:cs="Times New Roman"/>
          <w:b/>
          <w:i/>
        </w:rPr>
        <w:t>Virtual Memor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virtual memor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mand paging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age fault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age replacement algorithms</w:t>
      </w:r>
    </w:p>
    <w:p w:rsidR="002C0041" w:rsidRPr="00292336" w:rsidRDefault="00292336" w:rsidP="00292336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No Lab</w:t>
      </w:r>
    </w:p>
    <w:p w:rsidR="002C0041" w:rsidRPr="00292336" w:rsidRDefault="002C0041" w:rsidP="00292336">
      <w:pPr>
        <w:spacing w:after="0" w:line="240" w:lineRule="auto"/>
        <w:rPr>
          <w:rFonts w:cstheme="minorHAnsi"/>
          <w:b/>
          <w:i/>
        </w:rPr>
      </w:pPr>
    </w:p>
    <w:p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 9: 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292336" w:rsidRDefault="002C0041" w:rsidP="00292336">
      <w:pPr>
        <w:pStyle w:val="ListParagraph"/>
        <w:spacing w:after="0"/>
        <w:ind w:left="0"/>
        <w:rPr>
          <w:rFonts w:cs="Times New Roman"/>
          <w:b/>
          <w:i/>
        </w:rPr>
      </w:pPr>
      <w:r w:rsidRPr="00292336">
        <w:rPr>
          <w:rFonts w:cs="Times New Roman"/>
          <w:b/>
          <w:i/>
        </w:rPr>
        <w:t>Deadlock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Necessary conditions of deadlock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adlock prevention and avoidance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Semaphore 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Mutex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roducer consumer problem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ad-lock vs Starvation</w:t>
      </w:r>
    </w:p>
    <w:p w:rsidR="002C0041" w:rsidRPr="002C0041" w:rsidRDefault="00292336" w:rsidP="002C0041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2C0041" w:rsidRPr="00292336" w:rsidRDefault="002C0041" w:rsidP="00292336">
      <w:pPr>
        <w:spacing w:after="0" w:line="240" w:lineRule="auto"/>
        <w:rPr>
          <w:rFonts w:cstheme="minorHAnsi"/>
          <w:b/>
          <w:i/>
        </w:rPr>
      </w:pPr>
    </w:p>
    <w:p w:rsidR="002C0041" w:rsidRPr="002C0041" w:rsidRDefault="002C0041" w:rsidP="002C0041">
      <w:pPr>
        <w:pStyle w:val="Normal10"/>
        <w:shd w:val="clear" w:color="auto" w:fill="D9D9D9" w:themeFill="background1" w:themeFillShade="D9"/>
        <w:spacing w:before="120"/>
        <w:ind w:right="-45"/>
        <w:jc w:val="center"/>
        <w:rPr>
          <w:rFonts w:ascii="Arial" w:eastAsia="Arial" w:hAnsi="Arial" w:cs="Arial"/>
          <w:b/>
          <w:sz w:val="26"/>
          <w:szCs w:val="26"/>
        </w:rPr>
      </w:pPr>
      <w:r w:rsidRPr="002C0041">
        <w:rPr>
          <w:rFonts w:ascii="Arial" w:eastAsia="Arial" w:hAnsi="Arial" w:cs="Arial"/>
          <w:b/>
          <w:sz w:val="26"/>
          <w:szCs w:val="26"/>
        </w:rPr>
        <w:t>Software Development Methodologies</w:t>
      </w:r>
    </w:p>
    <w:p w:rsidR="002C0041" w:rsidRDefault="002C0041" w:rsidP="00935614">
      <w:pPr>
        <w:pStyle w:val="Normal1"/>
        <w:rPr>
          <w:rFonts w:asciiTheme="minorHAnsi" w:hAnsiTheme="minorHAnsi"/>
          <w:b/>
          <w:highlight w:val="yellow"/>
        </w:rPr>
      </w:pPr>
    </w:p>
    <w:p w:rsidR="00E245A6" w:rsidRPr="00E245A6" w:rsidRDefault="00E245A6" w:rsidP="00935614">
      <w:pPr>
        <w:pStyle w:val="Normal1"/>
        <w:rPr>
          <w:rFonts w:asciiTheme="minorHAnsi" w:hAnsiTheme="minorHAnsi"/>
        </w:rPr>
      </w:pPr>
      <w:r w:rsidRPr="00377C62">
        <w:rPr>
          <w:rFonts w:asciiTheme="minorHAnsi" w:hAnsiTheme="minorHAnsi"/>
          <w:b/>
        </w:rPr>
        <w:t xml:space="preserve">Duration: </w:t>
      </w:r>
      <w:r w:rsidR="002C0041" w:rsidRPr="00377C62">
        <w:rPr>
          <w:rFonts w:asciiTheme="minorHAnsi" w:hAnsiTheme="minorHAnsi"/>
          <w:b/>
        </w:rPr>
        <w:t>4</w:t>
      </w:r>
      <w:r w:rsidR="00EC5D54">
        <w:rPr>
          <w:rFonts w:asciiTheme="minorHAnsi" w:hAnsiTheme="minorHAnsi"/>
          <w:b/>
        </w:rPr>
        <w:t>8</w:t>
      </w:r>
      <w:r w:rsidR="000B67EE" w:rsidRPr="00377C62">
        <w:rPr>
          <w:rFonts w:asciiTheme="minorHAnsi" w:hAnsiTheme="minorHAnsi"/>
          <w:b/>
        </w:rPr>
        <w:t>hours</w:t>
      </w:r>
      <w:r w:rsidR="000B67EE" w:rsidRPr="00377C62">
        <w:rPr>
          <w:rFonts w:asciiTheme="minorHAnsi" w:hAnsiTheme="minorHAnsi"/>
        </w:rPr>
        <w:t xml:space="preserve"> (</w:t>
      </w:r>
      <w:r w:rsidR="00B20046" w:rsidRPr="00377C62">
        <w:rPr>
          <w:rFonts w:asciiTheme="minorHAnsi" w:hAnsiTheme="minorHAnsi"/>
        </w:rPr>
        <w:t>3</w:t>
      </w:r>
      <w:r w:rsidR="00972843" w:rsidRPr="00377C62">
        <w:rPr>
          <w:rFonts w:asciiTheme="minorHAnsi" w:hAnsiTheme="minorHAnsi"/>
        </w:rPr>
        <w:t>2</w:t>
      </w:r>
      <w:r w:rsidR="007C6043" w:rsidRPr="00377C62">
        <w:rPr>
          <w:rFonts w:asciiTheme="minorHAnsi" w:hAnsiTheme="minorHAnsi"/>
        </w:rPr>
        <w:t>theory</w:t>
      </w:r>
      <w:r w:rsidRPr="00377C62">
        <w:rPr>
          <w:rFonts w:asciiTheme="minorHAnsi" w:hAnsiTheme="minorHAnsi"/>
        </w:rPr>
        <w:t xml:space="preserve"> hours + </w:t>
      </w:r>
      <w:r w:rsidR="00972843" w:rsidRPr="00377C62">
        <w:rPr>
          <w:rFonts w:asciiTheme="minorHAnsi" w:hAnsiTheme="minorHAnsi"/>
        </w:rPr>
        <w:t>1</w:t>
      </w:r>
      <w:r w:rsidR="00EC5D54">
        <w:rPr>
          <w:rFonts w:asciiTheme="minorHAnsi" w:hAnsiTheme="minorHAnsi"/>
        </w:rPr>
        <w:t>6</w:t>
      </w:r>
      <w:r w:rsidRPr="00377C62">
        <w:rPr>
          <w:rFonts w:asciiTheme="minorHAnsi" w:hAnsiTheme="minorHAnsi"/>
        </w:rPr>
        <w:t>lab hours</w:t>
      </w:r>
      <w:r w:rsidR="000B67EE" w:rsidRPr="00377C62">
        <w:t>)</w:t>
      </w:r>
    </w:p>
    <w:p w:rsidR="00E245A6" w:rsidRPr="00B20046" w:rsidRDefault="00E245A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Default="0094081F" w:rsidP="0093561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45A6">
        <w:rPr>
          <w:rFonts w:cstheme="minorHAnsi"/>
          <w:b/>
          <w:bCs/>
        </w:rPr>
        <w:t xml:space="preserve">Objective: </w:t>
      </w:r>
      <w:r w:rsidRPr="00E245A6">
        <w:rPr>
          <w:rFonts w:cstheme="minorHAnsi"/>
        </w:rPr>
        <w:t xml:space="preserve">To </w:t>
      </w:r>
      <w:r w:rsidR="00E245A6">
        <w:rPr>
          <w:rFonts w:cstheme="minorHAnsi"/>
        </w:rPr>
        <w:t>build</w:t>
      </w:r>
      <w:r w:rsidRPr="00E245A6">
        <w:rPr>
          <w:rFonts w:cstheme="minorHAnsi"/>
        </w:rPr>
        <w:t xml:space="preserve"> knowledge of Software </w:t>
      </w:r>
      <w:r w:rsidR="000A4C6B">
        <w:rPr>
          <w:rFonts w:cstheme="minorHAnsi"/>
        </w:rPr>
        <w:t>development m</w:t>
      </w:r>
      <w:r w:rsidRPr="00E245A6">
        <w:rPr>
          <w:rFonts w:cstheme="minorHAnsi"/>
        </w:rPr>
        <w:t>ethodologies.</w:t>
      </w:r>
    </w:p>
    <w:p w:rsidR="00E80054" w:rsidRPr="00B20046" w:rsidRDefault="00E8005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377C62" w:rsidRPr="002C0041" w:rsidRDefault="00377C62" w:rsidP="00377C62">
      <w:pPr>
        <w:pStyle w:val="Normal1"/>
        <w:tabs>
          <w:tab w:val="left" w:pos="2259"/>
        </w:tabs>
        <w:rPr>
          <w:b/>
        </w:rPr>
      </w:pPr>
      <w:r w:rsidRPr="00377C62">
        <w:rPr>
          <w:b/>
        </w:rPr>
        <w:t xml:space="preserve">Evaluation: </w:t>
      </w:r>
      <w:r>
        <w:rPr>
          <w:b/>
        </w:rPr>
        <w:t>6</w:t>
      </w:r>
      <w:r w:rsidRPr="00377C62">
        <w:rPr>
          <w:b/>
        </w:rPr>
        <w:t xml:space="preserve">5 marks (CCEE: </w:t>
      </w:r>
      <w:r>
        <w:rPr>
          <w:b/>
        </w:rPr>
        <w:t>2</w:t>
      </w:r>
      <w:r w:rsidRPr="00377C62">
        <w:rPr>
          <w:b/>
        </w:rPr>
        <w:t xml:space="preserve">5 + Lab exam: </w:t>
      </w:r>
      <w:r>
        <w:rPr>
          <w:b/>
        </w:rPr>
        <w:t>2</w:t>
      </w:r>
      <w:r w:rsidRPr="00377C62">
        <w:rPr>
          <w:b/>
        </w:rPr>
        <w:t xml:space="preserve">0 + Internals: </w:t>
      </w:r>
      <w:r>
        <w:rPr>
          <w:b/>
        </w:rPr>
        <w:t>2</w:t>
      </w:r>
      <w:r w:rsidRPr="00377C62">
        <w:rPr>
          <w:b/>
        </w:rPr>
        <w:t>0)</w:t>
      </w:r>
    </w:p>
    <w:p w:rsidR="00935614" w:rsidRPr="00B20046" w:rsidRDefault="0093561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93561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Reference</w:t>
      </w:r>
      <w:r w:rsidR="00972843">
        <w:rPr>
          <w:rFonts w:cstheme="minorHAnsi"/>
          <w:b/>
          <w:bCs/>
        </w:rPr>
        <w:t xml:space="preserve"> Book</w:t>
      </w:r>
      <w:r w:rsidR="00935614">
        <w:rPr>
          <w:rFonts w:cstheme="minorHAnsi"/>
          <w:b/>
          <w:bCs/>
        </w:rPr>
        <w:t>s</w:t>
      </w:r>
      <w:r w:rsidRPr="00E245A6">
        <w:rPr>
          <w:rFonts w:cstheme="minorHAnsi"/>
          <w:b/>
          <w:bCs/>
        </w:rPr>
        <w:t>:</w:t>
      </w:r>
    </w:p>
    <w:p w:rsidR="00972843" w:rsidRPr="00E245A6" w:rsidRDefault="00972843" w:rsidP="0097284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Software Engineering by Chandramouli</w:t>
      </w:r>
      <w:r>
        <w:rPr>
          <w:rFonts w:cstheme="minorHAnsi"/>
        </w:rPr>
        <w:t xml:space="preserve"> / Pearson</w:t>
      </w:r>
    </w:p>
    <w:p w:rsidR="0094081F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Software engineering by Ian Sommerville</w:t>
      </w:r>
      <w:r w:rsidR="003F307E">
        <w:rPr>
          <w:rFonts w:cstheme="minorHAnsi"/>
        </w:rPr>
        <w:t xml:space="preserve"> / Pearson</w:t>
      </w:r>
    </w:p>
    <w:p w:rsidR="009E0956" w:rsidRPr="009E0956" w:rsidRDefault="009E0956" w:rsidP="009E095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9E0956">
        <w:rPr>
          <w:rFonts w:cstheme="minorHAnsi"/>
        </w:rPr>
        <w:t>Object-Oriented Analysis and Design Using UML - An Introduction to Unified Process and Design Patterns by Mahesh P. Matha / PHI</w:t>
      </w:r>
    </w:p>
    <w:p w:rsidR="003F307E" w:rsidRPr="003F307E" w:rsidRDefault="003F307E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3F307E">
        <w:rPr>
          <w:rFonts w:cstheme="minorHAnsi"/>
        </w:rPr>
        <w:t>Clean Code: A Handbook o</w:t>
      </w:r>
      <w:r>
        <w:rPr>
          <w:rFonts w:cstheme="minorHAnsi"/>
        </w:rPr>
        <w:t xml:space="preserve">f Agile Software Craftsmanship by </w:t>
      </w:r>
      <w:r w:rsidRPr="003F307E">
        <w:rPr>
          <w:rFonts w:cstheme="minorHAnsi"/>
        </w:rPr>
        <w:t>Robert C. Martin </w:t>
      </w:r>
      <w:r>
        <w:rPr>
          <w:rFonts w:cstheme="minorHAnsi"/>
        </w:rPr>
        <w:t>/ Prentice Hall</w:t>
      </w:r>
    </w:p>
    <w:p w:rsidR="0094081F" w:rsidRPr="00E245A6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The Mythical Man-Month: Essays on Software Engineering by Frederick P. Brooks Jr.</w:t>
      </w:r>
      <w:r w:rsidR="003F307E">
        <w:rPr>
          <w:rFonts w:cstheme="minorHAnsi"/>
        </w:rPr>
        <w:t xml:space="preserve"> / Addison Wesley</w:t>
      </w:r>
    </w:p>
    <w:p w:rsidR="0094081F" w:rsidRPr="00E245A6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User Stories Applied: For Agile Software Development by Mike Cohn</w:t>
      </w:r>
      <w:r w:rsidR="003F307E">
        <w:rPr>
          <w:rFonts w:cstheme="minorHAnsi"/>
        </w:rPr>
        <w:t xml:space="preserve"> / Addison Wesley</w:t>
      </w:r>
    </w:p>
    <w:p w:rsidR="0094081F" w:rsidRPr="003F307E" w:rsidRDefault="003F307E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right="-188" w:hanging="283"/>
        <w:rPr>
          <w:rFonts w:cstheme="minorHAnsi"/>
        </w:rPr>
      </w:pPr>
      <w:r w:rsidRPr="003F307E">
        <w:rPr>
          <w:rFonts w:cstheme="minorHAnsi"/>
        </w:rPr>
        <w:t xml:space="preserve">DevOps: </w:t>
      </w:r>
      <w:r w:rsidR="0094081F" w:rsidRPr="003F307E">
        <w:rPr>
          <w:rFonts w:cstheme="minorHAnsi"/>
        </w:rPr>
        <w:t>Continuous Delivery, Integrati</w:t>
      </w:r>
      <w:r w:rsidRPr="003F307E">
        <w:rPr>
          <w:rFonts w:cstheme="minorHAnsi"/>
        </w:rPr>
        <w:t xml:space="preserve">on, and Deployment with DevOps </w:t>
      </w:r>
      <w:r w:rsidR="0094081F" w:rsidRPr="003F307E">
        <w:rPr>
          <w:rFonts w:cstheme="minorHAnsi"/>
        </w:rPr>
        <w:t>by SricharanVadapalli</w:t>
      </w:r>
      <w:r>
        <w:rPr>
          <w:rFonts w:cstheme="minorHAnsi"/>
        </w:rPr>
        <w:t>/ Packt</w:t>
      </w:r>
    </w:p>
    <w:p w:rsidR="0098253F" w:rsidRPr="00E245A6" w:rsidRDefault="0098253F" w:rsidP="000B67EE">
      <w:pPr>
        <w:pStyle w:val="ListParagraph"/>
        <w:numPr>
          <w:ilvl w:val="0"/>
          <w:numId w:val="4"/>
        </w:numPr>
        <w:pBdr>
          <w:bottom w:val="single" w:sz="4" w:space="5" w:color="auto"/>
        </w:pBd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Git for Teams by Emma Westby</w:t>
      </w:r>
      <w:r w:rsidR="000E59F6">
        <w:rPr>
          <w:rFonts w:cstheme="minorHAnsi"/>
        </w:rPr>
        <w:t xml:space="preserve"> / O’Reilly</w:t>
      </w:r>
    </w:p>
    <w:p w:rsidR="0094081F" w:rsidRPr="00B26A0F" w:rsidRDefault="0094081F" w:rsidP="0093561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16"/>
          <w:szCs w:val="16"/>
        </w:rPr>
      </w:pPr>
    </w:p>
    <w:p w:rsidR="00935614" w:rsidRPr="00935614" w:rsidRDefault="00935614" w:rsidP="00C00885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  <w:r w:rsidRPr="00935614"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  <w:t>(Note: Each Session is of 2 hours)</w:t>
      </w:r>
    </w:p>
    <w:p w:rsidR="00935614" w:rsidRPr="00B20046" w:rsidRDefault="0093561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1C7A06" w:rsidRPr="00E245A6" w:rsidRDefault="001C7A06" w:rsidP="001C7A06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>Git</w:t>
      </w:r>
      <w:r w:rsidR="00D31DEE">
        <w:rPr>
          <w:rFonts w:cstheme="minorHAnsi"/>
          <w:b/>
        </w:rPr>
        <w:t xml:space="preserve"> (</w:t>
      </w:r>
      <w:r w:rsidR="00082129">
        <w:rPr>
          <w:rFonts w:cstheme="minorHAnsi"/>
          <w:b/>
        </w:rPr>
        <w:t>4</w:t>
      </w:r>
      <w:r w:rsidR="00D31DEE">
        <w:rPr>
          <w:rFonts w:cstheme="minorHAnsi"/>
          <w:b/>
        </w:rPr>
        <w:t xml:space="preserve"> hours)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1C7A06" w:rsidRPr="00082129" w:rsidRDefault="003A2FC4" w:rsidP="001C7A06">
      <w:pPr>
        <w:spacing w:after="0" w:line="240" w:lineRule="auto"/>
        <w:rPr>
          <w:rFonts w:cstheme="minorHAnsi"/>
          <w:b/>
        </w:rPr>
      </w:pPr>
      <w:r w:rsidRPr="00082129">
        <w:rPr>
          <w:rFonts w:cstheme="minorHAnsi"/>
          <w:b/>
        </w:rPr>
        <w:t>Session1</w:t>
      </w:r>
    </w:p>
    <w:p w:rsidR="001C7A06" w:rsidRPr="00082129" w:rsidRDefault="001C7A06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82129">
        <w:rPr>
          <w:rFonts w:cstheme="minorHAnsi"/>
          <w:b/>
          <w:bCs/>
        </w:rPr>
        <w:t>Lectur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Developing an application in a team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ssues developers face when working in a team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ntroduction to code versioning system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History of code versioning system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lastRenderedPageBreak/>
        <w:t>Different tools available for versioning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Software development workflow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ntroduction to git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 xml:space="preserve">Introduction </w:t>
      </w:r>
      <w:r w:rsidR="00B26A0F" w:rsidRPr="00082129">
        <w:rPr>
          <w:rFonts w:cstheme="minorHAnsi"/>
        </w:rPr>
        <w:t xml:space="preserve">to </w:t>
      </w:r>
      <w:r w:rsidRPr="00082129">
        <w:rPr>
          <w:rFonts w:cstheme="minorHAnsi"/>
        </w:rPr>
        <w:t>git repository and git structur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Adding code to git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reating and merging different git branches</w:t>
      </w:r>
    </w:p>
    <w:p w:rsidR="001C7A06" w:rsidRPr="00082129" w:rsidRDefault="001C7A06" w:rsidP="00C008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82129">
        <w:rPr>
          <w:rFonts w:cstheme="minorHAnsi"/>
          <w:b/>
          <w:bCs/>
        </w:rPr>
        <w:t>Lab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reate a local git repository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ommit the initial cod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Update the cod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Use git commands to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Get the updated files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List the changes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Create branch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Merge branch</w:t>
      </w:r>
    </w:p>
    <w:p w:rsidR="00972843" w:rsidRDefault="00972843" w:rsidP="002C0041">
      <w:pPr>
        <w:spacing w:after="0"/>
        <w:rPr>
          <w:rFonts w:cstheme="minorHAnsi"/>
          <w:b/>
        </w:rPr>
      </w:pPr>
    </w:p>
    <w:p w:rsidR="0094081F" w:rsidRPr="00E245A6" w:rsidRDefault="0094081F" w:rsidP="00935614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776D51">
        <w:rPr>
          <w:rFonts w:cstheme="minorHAnsi"/>
          <w:b/>
        </w:rPr>
        <w:t>Software Engineering</w:t>
      </w:r>
      <w:r w:rsidR="00D9010F">
        <w:rPr>
          <w:rFonts w:cstheme="minorHAnsi"/>
          <w:b/>
        </w:rPr>
        <w:t>&amp; DevOps</w:t>
      </w:r>
      <w:r w:rsidR="00B20046" w:rsidRPr="00776D51">
        <w:rPr>
          <w:rFonts w:cstheme="minorHAnsi"/>
          <w:b/>
        </w:rPr>
        <w:t xml:space="preserve"> (</w:t>
      </w:r>
      <w:r w:rsidR="00D9010F">
        <w:rPr>
          <w:rFonts w:cstheme="minorHAnsi"/>
          <w:b/>
        </w:rPr>
        <w:t>2</w:t>
      </w:r>
      <w:r w:rsidR="0066314C">
        <w:rPr>
          <w:rFonts w:cstheme="minorHAnsi"/>
          <w:b/>
        </w:rPr>
        <w:t>8</w:t>
      </w:r>
      <w:r w:rsidR="00D31DEE" w:rsidRPr="00776D51">
        <w:rPr>
          <w:rFonts w:cstheme="minorHAnsi"/>
          <w:b/>
        </w:rPr>
        <w:t xml:space="preserve"> hours)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D9010F">
        <w:rPr>
          <w:rFonts w:cstheme="minorHAnsi"/>
          <w:b/>
        </w:rPr>
        <w:t>Session</w:t>
      </w:r>
      <w:r w:rsidR="00935614" w:rsidRPr="00D9010F">
        <w:rPr>
          <w:rFonts w:cstheme="minorHAnsi"/>
          <w:b/>
        </w:rPr>
        <w:t xml:space="preserve">s </w:t>
      </w:r>
      <w:r w:rsidR="00082129" w:rsidRPr="00D9010F">
        <w:rPr>
          <w:rFonts w:cstheme="minorHAnsi"/>
          <w:b/>
        </w:rPr>
        <w:t>2</w:t>
      </w:r>
      <w:r w:rsidR="00B20046" w:rsidRPr="00D9010F">
        <w:rPr>
          <w:rFonts w:cstheme="minorHAnsi"/>
          <w:b/>
        </w:rPr>
        <w:t xml:space="preserve">, </w:t>
      </w:r>
      <w:r w:rsidR="00082129" w:rsidRPr="00D9010F">
        <w:rPr>
          <w:rFonts w:cstheme="minorHAnsi"/>
          <w:b/>
        </w:rPr>
        <w:t>3</w:t>
      </w:r>
      <w:r w:rsidR="006D541A" w:rsidRPr="00D9010F">
        <w:rPr>
          <w:rFonts w:cstheme="minorHAnsi"/>
          <w:b/>
        </w:rPr>
        <w:t xml:space="preserve">, </w:t>
      </w:r>
      <w:r w:rsidR="00082129" w:rsidRPr="00D9010F">
        <w:rPr>
          <w:rFonts w:cstheme="minorHAnsi"/>
          <w:b/>
        </w:rPr>
        <w:t>4</w:t>
      </w:r>
      <w:r w:rsidR="006D541A" w:rsidRPr="00D9010F">
        <w:rPr>
          <w:rFonts w:cstheme="minorHAnsi"/>
          <w:b/>
        </w:rPr>
        <w:t>&amp; 5</w:t>
      </w:r>
    </w:p>
    <w:p w:rsidR="0094081F" w:rsidRPr="00E245A6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oftware engineering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oftware Process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oftware Process Model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Software Product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mportance of Software engineering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oftware Development Life Cycle</w:t>
      </w:r>
      <w:r w:rsidR="0098253F" w:rsidRPr="00E245A6">
        <w:rPr>
          <w:rFonts w:cstheme="minorHAnsi"/>
        </w:rPr>
        <w:t>s</w:t>
      </w:r>
    </w:p>
    <w:p w:rsidR="00445AAC" w:rsidRPr="00E245A6" w:rsidRDefault="00445AAC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Requirements Engineering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Types of Requirements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teps involved in Requirements Engineering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Requirement Analysis Modelling</w:t>
      </w:r>
    </w:p>
    <w:p w:rsidR="00B20046" w:rsidRPr="00CA26DE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CA26DE">
        <w:rPr>
          <w:rFonts w:cstheme="minorHAnsi"/>
        </w:rPr>
        <w:t>Design and Architectural Engineering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Characteristics of Good Design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Function Oriented vs Object Oriented System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Modularity, Cohesion, Coupling, Layering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Design Models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UML</w:t>
      </w:r>
    </w:p>
    <w:p w:rsidR="00B20046" w:rsidRPr="00E245A6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oding </w:t>
      </w:r>
    </w:p>
    <w:p w:rsidR="00B20046" w:rsidRPr="00E245A6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Programming Principles </w:t>
      </w:r>
    </w:p>
    <w:p w:rsidR="00B20046" w:rsidRPr="00E245A6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Coding Conventions</w:t>
      </w:r>
    </w:p>
    <w:p w:rsidR="00B20046" w:rsidRPr="00E245A6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Object Oriented Analysis and Design</w:t>
      </w:r>
    </w:p>
    <w:p w:rsidR="000D40E1" w:rsidRPr="00082129" w:rsidRDefault="00972843" w:rsidP="00935614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082129" w:rsidRDefault="00082129" w:rsidP="00935614">
      <w:pPr>
        <w:spacing w:after="0" w:line="240" w:lineRule="auto"/>
        <w:rPr>
          <w:rFonts w:cstheme="minorHAnsi"/>
          <w:b/>
        </w:rPr>
      </w:pPr>
    </w:p>
    <w:p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D9010F">
        <w:rPr>
          <w:rFonts w:cstheme="minorHAnsi"/>
          <w:b/>
        </w:rPr>
        <w:t>Session</w:t>
      </w:r>
      <w:r w:rsidR="00935614" w:rsidRPr="00D9010F">
        <w:rPr>
          <w:rFonts w:cstheme="minorHAnsi"/>
          <w:b/>
        </w:rPr>
        <w:t>s</w:t>
      </w:r>
      <w:r w:rsidR="006D541A" w:rsidRPr="00D9010F">
        <w:rPr>
          <w:rFonts w:cstheme="minorHAnsi"/>
          <w:b/>
        </w:rPr>
        <w:t xml:space="preserve">6, 7 </w:t>
      </w:r>
      <w:r w:rsidR="00B26A0F" w:rsidRPr="00D9010F">
        <w:rPr>
          <w:rFonts w:cstheme="minorHAnsi"/>
          <w:b/>
        </w:rPr>
        <w:t>&amp;</w:t>
      </w:r>
      <w:r w:rsidR="006D541A" w:rsidRPr="00D9010F">
        <w:rPr>
          <w:rFonts w:cstheme="minorHAnsi"/>
          <w:b/>
        </w:rPr>
        <w:t>8</w:t>
      </w:r>
    </w:p>
    <w:p w:rsidR="0094081F" w:rsidRPr="00E245A6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Agile development model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Agile development components</w:t>
      </w:r>
    </w:p>
    <w:p w:rsidR="00EE2780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Benefits of Agile</w:t>
      </w:r>
    </w:p>
    <w:p w:rsidR="00EE2780" w:rsidRPr="00E245A6" w:rsidRDefault="00EE2780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ifferent tools used for agile web development</w:t>
      </w:r>
    </w:p>
    <w:p w:rsidR="00976B3C" w:rsidRPr="00776D51" w:rsidRDefault="00976B3C" w:rsidP="00976B3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776D51">
        <w:rPr>
          <w:rFonts w:cstheme="minorHAnsi"/>
        </w:rPr>
        <w:t>Scrum and Extreme Programming</w:t>
      </w:r>
    </w:p>
    <w:p w:rsidR="0094081F" w:rsidRPr="00082129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ntroduction to Atlassian</w:t>
      </w:r>
      <w:bookmarkStart w:id="0" w:name="_GoBack"/>
      <w:r w:rsidRPr="00082129">
        <w:rPr>
          <w:rFonts w:cstheme="minorHAnsi"/>
        </w:rPr>
        <w:t>Jira</w:t>
      </w:r>
      <w:bookmarkEnd w:id="0"/>
    </w:p>
    <w:p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Add Project</w:t>
      </w:r>
    </w:p>
    <w:p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Add Tasks and sub-tasks</w:t>
      </w:r>
    </w:p>
    <w:p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lastRenderedPageBreak/>
        <w:t>Create sprints with tasks</w:t>
      </w:r>
    </w:p>
    <w:p w:rsidR="00EE2780" w:rsidRPr="00E245A6" w:rsidRDefault="00EE2780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ase study of developing web application using agile methodology</w:t>
      </w:r>
    </w:p>
    <w:p w:rsidR="00082129" w:rsidRPr="00082129" w:rsidRDefault="00972843" w:rsidP="00082129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B20046" w:rsidRPr="00B20046" w:rsidRDefault="00B2004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935614">
        <w:rPr>
          <w:rFonts w:cstheme="minorHAnsi"/>
          <w:b/>
        </w:rPr>
        <w:t>Session</w:t>
      </w:r>
      <w:r w:rsidR="00935614">
        <w:rPr>
          <w:rFonts w:cstheme="minorHAnsi"/>
          <w:b/>
        </w:rPr>
        <w:t>s</w:t>
      </w:r>
      <w:r w:rsidR="00082129">
        <w:rPr>
          <w:rFonts w:cstheme="minorHAnsi"/>
          <w:b/>
        </w:rPr>
        <w:t>9</w:t>
      </w:r>
      <w:r w:rsidR="00B26A0F">
        <w:rPr>
          <w:rFonts w:cstheme="minorHAnsi"/>
          <w:b/>
        </w:rPr>
        <w:t>&amp;</w:t>
      </w:r>
      <w:r w:rsidR="0098253F" w:rsidRPr="00E245A6">
        <w:rPr>
          <w:rFonts w:cstheme="minorHAnsi"/>
          <w:b/>
        </w:rPr>
        <w:t>1</w:t>
      </w:r>
      <w:r w:rsidR="00082129">
        <w:rPr>
          <w:rFonts w:cstheme="minorHAnsi"/>
          <w:b/>
        </w:rPr>
        <w:t>0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evOp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vOps ecosystem</w:t>
      </w:r>
    </w:p>
    <w:p w:rsidR="0094081F" w:rsidRPr="005F30B8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vOps phase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containerisation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ock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ing docker images using Dockerfil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tainer life cycle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ab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stall and configure dock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e docker image using Dockerfil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tart docker contain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nect to docker contain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py the website code to the contain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Use docker management commands to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List the images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List the containers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Start and stop container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Remove container and image</w:t>
      </w:r>
    </w:p>
    <w:p w:rsidR="000A1472" w:rsidRPr="00B20046" w:rsidRDefault="000A1472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 xml:space="preserve">Session </w:t>
      </w:r>
      <w:r w:rsidR="00EE2780" w:rsidRPr="00E245A6">
        <w:rPr>
          <w:rFonts w:cstheme="minorHAnsi"/>
          <w:b/>
        </w:rPr>
        <w:t>1</w:t>
      </w:r>
      <w:r w:rsidR="00082129">
        <w:rPr>
          <w:rFonts w:cstheme="minorHAnsi"/>
          <w:b/>
        </w:rPr>
        <w:t>1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YAML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ocker Swarm and Docker Stack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Introduction to </w:t>
      </w:r>
      <w:r w:rsidR="00E96118" w:rsidRPr="00E245A6">
        <w:rPr>
          <w:rFonts w:cstheme="minorHAnsi"/>
        </w:rPr>
        <w:t>Kubernete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ing Kubernetes clust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reating service in </w:t>
      </w:r>
      <w:r w:rsidR="00E96118" w:rsidRPr="00E245A6">
        <w:rPr>
          <w:rFonts w:cstheme="minorHAnsi"/>
        </w:rPr>
        <w:t>Kubernetes</w:t>
      </w:r>
    </w:p>
    <w:p w:rsidR="00AD6E36" w:rsidRPr="005F30B8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ploying an application using dashboard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ab</w:t>
      </w:r>
      <w:r w:rsidR="0066314C">
        <w:rPr>
          <w:rFonts w:cstheme="minorHAnsi"/>
          <w:b/>
          <w:bCs/>
        </w:rPr>
        <w:t xml:space="preserve"> (4 hours)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figure Kubernete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figure Kubernetes Dashboard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etup a Kubernetes clust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Access application using Kubernetes service</w:t>
      </w:r>
    </w:p>
    <w:p w:rsidR="006659C6" w:rsidRPr="00B20046" w:rsidRDefault="0094081F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  <w:b/>
        </w:rPr>
      </w:pPr>
      <w:r w:rsidRPr="00B20046">
        <w:rPr>
          <w:rFonts w:cstheme="minorHAnsi"/>
        </w:rPr>
        <w:t>Deploy the website using Dashboard</w:t>
      </w:r>
    </w:p>
    <w:p w:rsidR="00B20046" w:rsidRPr="00B20046" w:rsidRDefault="00B2004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404B89" w:rsidRPr="005F30B8" w:rsidRDefault="00404B89" w:rsidP="005F30B8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776D51">
        <w:rPr>
          <w:rFonts w:cstheme="minorHAnsi"/>
          <w:b/>
        </w:rPr>
        <w:t>Testing</w:t>
      </w:r>
      <w:r w:rsidR="00040106" w:rsidRPr="00776D51">
        <w:rPr>
          <w:rFonts w:cstheme="minorHAnsi"/>
          <w:b/>
        </w:rPr>
        <w:t>&amp; Integration</w:t>
      </w:r>
      <w:r w:rsidR="00D31DEE" w:rsidRPr="00776D51">
        <w:rPr>
          <w:rFonts w:cstheme="minorHAnsi"/>
          <w:b/>
        </w:rPr>
        <w:t xml:space="preserve"> (</w:t>
      </w:r>
      <w:r w:rsidR="000946A9" w:rsidRPr="00776D51">
        <w:rPr>
          <w:rFonts w:cstheme="minorHAnsi"/>
          <w:b/>
        </w:rPr>
        <w:t>1</w:t>
      </w:r>
      <w:r w:rsidR="00C6246B">
        <w:rPr>
          <w:rFonts w:cstheme="minorHAnsi"/>
          <w:b/>
        </w:rPr>
        <w:t>6</w:t>
      </w:r>
      <w:r w:rsidR="00D31DEE" w:rsidRPr="00776D51">
        <w:rPr>
          <w:rFonts w:cstheme="minorHAnsi"/>
          <w:b/>
        </w:rPr>
        <w:t xml:space="preserve"> hours)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404B89" w:rsidRPr="00E245A6" w:rsidRDefault="00404B89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 xml:space="preserve">Session </w:t>
      </w:r>
      <w:r w:rsidR="00EE2780" w:rsidRPr="00E245A6">
        <w:rPr>
          <w:rFonts w:cstheme="minorHAnsi"/>
          <w:b/>
        </w:rPr>
        <w:t>1</w:t>
      </w:r>
      <w:r w:rsidR="00972843">
        <w:rPr>
          <w:rFonts w:cstheme="minorHAnsi"/>
          <w:b/>
        </w:rPr>
        <w:t>2</w:t>
      </w:r>
    </w:p>
    <w:p w:rsidR="00404B89" w:rsidRPr="005F30B8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oftware testing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Why testing code is importan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Verification and validation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Quality Assurance vs Quality Control vs Testing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Principles of software testing</w:t>
      </w:r>
    </w:p>
    <w:p w:rsidR="00404B89" w:rsidRPr="005F30B8" w:rsidRDefault="00B0624B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6D51">
        <w:rPr>
          <w:rFonts w:cstheme="minorHAnsi"/>
          <w:b/>
          <w:bCs/>
        </w:rPr>
        <w:t>Assignmen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Read more testing concepts used in the industry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404B89" w:rsidRPr="00E245A6" w:rsidRDefault="00404B89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lastRenderedPageBreak/>
        <w:t xml:space="preserve">Session </w:t>
      </w:r>
      <w:r w:rsidR="00EE2780" w:rsidRPr="00E245A6">
        <w:rPr>
          <w:rFonts w:cstheme="minorHAnsi"/>
          <w:b/>
        </w:rPr>
        <w:t>1</w:t>
      </w:r>
      <w:r w:rsidR="00972843">
        <w:rPr>
          <w:rFonts w:cstheme="minorHAnsi"/>
          <w:b/>
        </w:rPr>
        <w:t>3</w:t>
      </w:r>
    </w:p>
    <w:p w:rsidR="00404B89" w:rsidRPr="005F30B8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TLC and V Model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Types of testing: manual and automation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Tools used for automation testing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testing methods: white-box, black-box and grey-box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functional testing: (* students are supposed to learn the concepts)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non-functional testing: (* students are supposed to learn theconcepts)</w:t>
      </w:r>
    </w:p>
    <w:p w:rsidR="00404B89" w:rsidRPr="005F30B8" w:rsidRDefault="00C6246B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ssignmen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e a test plan for projec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ocument the use cases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e test case document for different sprints (designed in SE)</w:t>
      </w:r>
    </w:p>
    <w:p w:rsidR="000A1472" w:rsidRPr="00040106" w:rsidRDefault="000A1472" w:rsidP="00040106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404B89" w:rsidRPr="00F45633" w:rsidRDefault="00404B89" w:rsidP="005F30B8">
      <w:pPr>
        <w:spacing w:after="0" w:line="240" w:lineRule="auto"/>
        <w:rPr>
          <w:rFonts w:cstheme="minorHAnsi"/>
          <w:b/>
        </w:rPr>
      </w:pPr>
      <w:r w:rsidRPr="00F45633">
        <w:rPr>
          <w:rFonts w:cstheme="minorHAnsi"/>
          <w:b/>
        </w:rPr>
        <w:t>Session</w:t>
      </w:r>
      <w:r w:rsidR="005F30B8" w:rsidRPr="00F45633">
        <w:rPr>
          <w:rFonts w:cstheme="minorHAnsi"/>
          <w:b/>
        </w:rPr>
        <w:t>s</w:t>
      </w:r>
      <w:r w:rsidR="00EE2780" w:rsidRPr="00F45633">
        <w:rPr>
          <w:rFonts w:cstheme="minorHAnsi"/>
          <w:b/>
        </w:rPr>
        <w:t>1</w:t>
      </w:r>
      <w:r w:rsidR="00972843">
        <w:rPr>
          <w:rFonts w:cstheme="minorHAnsi"/>
          <w:b/>
        </w:rPr>
        <w:t>4</w:t>
      </w:r>
      <w:r w:rsidR="00B26A0F" w:rsidRPr="00F45633">
        <w:rPr>
          <w:rFonts w:cstheme="minorHAnsi"/>
          <w:b/>
        </w:rPr>
        <w:t>&amp;</w:t>
      </w:r>
      <w:r w:rsidR="000A1472" w:rsidRPr="00F45633">
        <w:rPr>
          <w:rFonts w:cstheme="minorHAnsi"/>
          <w:b/>
        </w:rPr>
        <w:t xml:space="preserve"> 1</w:t>
      </w:r>
      <w:r w:rsidR="00972843">
        <w:rPr>
          <w:rFonts w:cstheme="minorHAnsi"/>
          <w:b/>
        </w:rPr>
        <w:t>5</w:t>
      </w:r>
    </w:p>
    <w:p w:rsidR="00404B89" w:rsidRPr="00F45633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ecture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Selenium (use Eclipse IDE)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Load web driver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Create selense commands</w:t>
      </w:r>
      <w:r w:rsidR="007F22CE" w:rsidRPr="00F45633">
        <w:rPr>
          <w:rFonts w:cstheme="minorHAnsi"/>
        </w:rPr>
        <w:t xml:space="preserve">: </w:t>
      </w:r>
      <w:r w:rsidRPr="00F45633">
        <w:rPr>
          <w:rFonts w:cstheme="minorHAnsi"/>
        </w:rPr>
        <w:t>locators: by ID, name, class, tag name, XPath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Add interactions</w:t>
      </w:r>
      <w:r w:rsidR="00AD6E36" w:rsidRPr="00F45633">
        <w:rPr>
          <w:rFonts w:cstheme="minorHAnsi"/>
        </w:rPr>
        <w:t xml:space="preserve">: </w:t>
      </w:r>
      <w:r w:rsidRPr="00F45633">
        <w:rPr>
          <w:rFonts w:cstheme="minorHAnsi"/>
        </w:rPr>
        <w:t>text box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radio button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check box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drop down item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keyboard actions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mouse actions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multi select</w:t>
      </w:r>
    </w:p>
    <w:p w:rsidR="00404B89" w:rsidRPr="00F45633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ab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Download and configure Selenium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Create a test suit</w:t>
      </w:r>
      <w:r w:rsidR="007F22CE" w:rsidRPr="00F45633">
        <w:rPr>
          <w:rFonts w:cstheme="minorHAnsi"/>
        </w:rPr>
        <w:t>e</w:t>
      </w:r>
    </w:p>
    <w:p w:rsidR="00107BD4" w:rsidRPr="00F45633" w:rsidRDefault="00404B89" w:rsidP="00C0088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  <w:b/>
        </w:rPr>
      </w:pPr>
      <w:r w:rsidRPr="00F45633">
        <w:rPr>
          <w:rFonts w:cstheme="minorHAnsi"/>
        </w:rPr>
        <w:t>Add commands and interactions</w:t>
      </w:r>
    </w:p>
    <w:p w:rsidR="00C00885" w:rsidRPr="00F45633" w:rsidRDefault="00C00885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F45633" w:rsidRDefault="0094081F" w:rsidP="005F30B8">
      <w:pPr>
        <w:spacing w:after="0" w:line="240" w:lineRule="auto"/>
        <w:rPr>
          <w:rFonts w:cstheme="minorHAnsi"/>
          <w:b/>
        </w:rPr>
      </w:pPr>
      <w:r w:rsidRPr="00F45633">
        <w:rPr>
          <w:rFonts w:cstheme="minorHAnsi"/>
          <w:b/>
        </w:rPr>
        <w:t xml:space="preserve">Session </w:t>
      </w:r>
      <w:r w:rsidR="00DD05E3" w:rsidRPr="00F45633">
        <w:rPr>
          <w:rFonts w:cstheme="minorHAnsi"/>
          <w:b/>
        </w:rPr>
        <w:t>1</w:t>
      </w:r>
      <w:r w:rsidR="00972843">
        <w:rPr>
          <w:rFonts w:cstheme="minorHAnsi"/>
          <w:b/>
        </w:rPr>
        <w:t>6</w:t>
      </w:r>
    </w:p>
    <w:p w:rsidR="0094081F" w:rsidRPr="00F45633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ecture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delivery pipeline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Jenkins management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Adding slave node to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Building a delivery pipeline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Selenium integration with Jenkins</w:t>
      </w:r>
    </w:p>
    <w:p w:rsidR="0094081F" w:rsidRPr="00F45633" w:rsidRDefault="0094081F" w:rsidP="00C624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ab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stall and configure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Build a pipeline job using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Create a maven project for </w:t>
      </w:r>
      <w:r w:rsidR="007F22CE" w:rsidRPr="00F45633">
        <w:rPr>
          <w:rFonts w:cstheme="minorHAnsi"/>
        </w:rPr>
        <w:t>Selenium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Add </w:t>
      </w:r>
      <w:r w:rsidR="007F22CE" w:rsidRPr="00F45633">
        <w:rPr>
          <w:rFonts w:cstheme="minorHAnsi"/>
        </w:rPr>
        <w:t xml:space="preserve">Selenium </w:t>
      </w:r>
      <w:r w:rsidRPr="00F45633">
        <w:rPr>
          <w:rFonts w:cstheme="minorHAnsi"/>
        </w:rPr>
        <w:t>test suite in the project</w:t>
      </w:r>
    </w:p>
    <w:p w:rsidR="00857812" w:rsidRPr="00377C62" w:rsidRDefault="0094081F" w:rsidP="0085781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377C62">
        <w:rPr>
          <w:rFonts w:cstheme="minorHAnsi"/>
        </w:rPr>
        <w:t>Integrate it with Jenkins</w:t>
      </w:r>
    </w:p>
    <w:sectPr w:rsidR="00857812" w:rsidRPr="00377C62" w:rsidSect="00377C62">
      <w:headerReference w:type="default" r:id="rId7"/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9213E" w:rsidRDefault="0029213E" w:rsidP="007F42BE">
      <w:pPr>
        <w:spacing w:after="0" w:line="240" w:lineRule="auto"/>
      </w:pPr>
      <w:r>
        <w:separator/>
      </w:r>
    </w:p>
  </w:endnote>
  <w:endnote w:type="continuationSeparator" w:id="1">
    <w:p w:rsidR="0029213E" w:rsidRDefault="0029213E" w:rsidP="007F4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9213E" w:rsidRDefault="0029213E" w:rsidP="007F42BE">
      <w:pPr>
        <w:spacing w:after="0" w:line="240" w:lineRule="auto"/>
      </w:pPr>
      <w:r>
        <w:separator/>
      </w:r>
    </w:p>
  </w:footnote>
  <w:footnote w:type="continuationSeparator" w:id="1">
    <w:p w:rsidR="0029213E" w:rsidRDefault="0029213E" w:rsidP="007F4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42BE" w:rsidRDefault="007F42BE" w:rsidP="007F42BE">
    <w:pPr>
      <w:pStyle w:val="Header"/>
      <w:jc w:val="right"/>
    </w:pPr>
    <w:r w:rsidRPr="007F42BE">
      <w:rPr>
        <w:noProof/>
        <w:lang w:val="en-US" w:eastAsia="en-US"/>
      </w:rPr>
      <w:drawing>
        <wp:inline distT="0" distB="0" distL="0" distR="0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97123A"/>
    <w:multiLevelType w:val="hybridMultilevel"/>
    <w:tmpl w:val="0090FD1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32D5718"/>
    <w:multiLevelType w:val="hybridMultilevel"/>
    <w:tmpl w:val="B3D81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A137F5"/>
    <w:multiLevelType w:val="hybridMultilevel"/>
    <w:tmpl w:val="EB86F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561A6C"/>
    <w:multiLevelType w:val="multilevel"/>
    <w:tmpl w:val="862827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58270F17"/>
    <w:multiLevelType w:val="hybridMultilevel"/>
    <w:tmpl w:val="1BA87A8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8760F72"/>
    <w:multiLevelType w:val="hybridMultilevel"/>
    <w:tmpl w:val="868ABC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1561C7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EA7DC7"/>
    <w:multiLevelType w:val="hybridMultilevel"/>
    <w:tmpl w:val="FD2E592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tbA0MTYzM7E0NjU3MzRS0lEKTi0uzszPAykwqgUAy9hGMSwAAAA="/>
  </w:docVars>
  <w:rsids>
    <w:rsidRoot w:val="0094081F"/>
    <w:rsid w:val="0002751E"/>
    <w:rsid w:val="00034357"/>
    <w:rsid w:val="00040106"/>
    <w:rsid w:val="00070410"/>
    <w:rsid w:val="00070735"/>
    <w:rsid w:val="0007495E"/>
    <w:rsid w:val="00080D0B"/>
    <w:rsid w:val="00082129"/>
    <w:rsid w:val="000946A9"/>
    <w:rsid w:val="000A1472"/>
    <w:rsid w:val="000A4C6B"/>
    <w:rsid w:val="000B67EE"/>
    <w:rsid w:val="000D40E1"/>
    <w:rsid w:val="000D6C2B"/>
    <w:rsid w:val="000E31BA"/>
    <w:rsid w:val="000E59F6"/>
    <w:rsid w:val="00107BD4"/>
    <w:rsid w:val="00167B4A"/>
    <w:rsid w:val="00185DFC"/>
    <w:rsid w:val="001C7522"/>
    <w:rsid w:val="001C7A06"/>
    <w:rsid w:val="001E481D"/>
    <w:rsid w:val="0021457A"/>
    <w:rsid w:val="0024220C"/>
    <w:rsid w:val="00253E7D"/>
    <w:rsid w:val="002551A7"/>
    <w:rsid w:val="0029213E"/>
    <w:rsid w:val="00292336"/>
    <w:rsid w:val="00296D88"/>
    <w:rsid w:val="002C0041"/>
    <w:rsid w:val="002C0DA6"/>
    <w:rsid w:val="002C59C6"/>
    <w:rsid w:val="002D0A11"/>
    <w:rsid w:val="00303A0A"/>
    <w:rsid w:val="00331CDB"/>
    <w:rsid w:val="003407A8"/>
    <w:rsid w:val="00377C62"/>
    <w:rsid w:val="003851E7"/>
    <w:rsid w:val="003935B4"/>
    <w:rsid w:val="003A0B61"/>
    <w:rsid w:val="003A2FC4"/>
    <w:rsid w:val="003B06B8"/>
    <w:rsid w:val="003C486B"/>
    <w:rsid w:val="003E6018"/>
    <w:rsid w:val="003E7311"/>
    <w:rsid w:val="003F307E"/>
    <w:rsid w:val="003F6447"/>
    <w:rsid w:val="00404B89"/>
    <w:rsid w:val="00412CFD"/>
    <w:rsid w:val="00445AAC"/>
    <w:rsid w:val="004665AE"/>
    <w:rsid w:val="00471D34"/>
    <w:rsid w:val="00474B17"/>
    <w:rsid w:val="004B5A43"/>
    <w:rsid w:val="004D397F"/>
    <w:rsid w:val="004D656F"/>
    <w:rsid w:val="004E01E5"/>
    <w:rsid w:val="004F2C0B"/>
    <w:rsid w:val="004F74E3"/>
    <w:rsid w:val="005010EC"/>
    <w:rsid w:val="005024EB"/>
    <w:rsid w:val="00517802"/>
    <w:rsid w:val="005718FA"/>
    <w:rsid w:val="00573603"/>
    <w:rsid w:val="005B7C14"/>
    <w:rsid w:val="005D1CCF"/>
    <w:rsid w:val="005D66BF"/>
    <w:rsid w:val="005F30B8"/>
    <w:rsid w:val="00600405"/>
    <w:rsid w:val="006066D0"/>
    <w:rsid w:val="00622075"/>
    <w:rsid w:val="0066314C"/>
    <w:rsid w:val="006659C6"/>
    <w:rsid w:val="00673103"/>
    <w:rsid w:val="00683613"/>
    <w:rsid w:val="006D541A"/>
    <w:rsid w:val="006E1FE9"/>
    <w:rsid w:val="007026A3"/>
    <w:rsid w:val="007252BE"/>
    <w:rsid w:val="007340B8"/>
    <w:rsid w:val="00753447"/>
    <w:rsid w:val="00776D51"/>
    <w:rsid w:val="007C6043"/>
    <w:rsid w:val="007F22CE"/>
    <w:rsid w:val="007F42BE"/>
    <w:rsid w:val="007F7FBA"/>
    <w:rsid w:val="00834B54"/>
    <w:rsid w:val="00852099"/>
    <w:rsid w:val="00857812"/>
    <w:rsid w:val="00866074"/>
    <w:rsid w:val="008C3050"/>
    <w:rsid w:val="008C5D20"/>
    <w:rsid w:val="009064CA"/>
    <w:rsid w:val="009324FE"/>
    <w:rsid w:val="00935614"/>
    <w:rsid w:val="0094081F"/>
    <w:rsid w:val="00957A3D"/>
    <w:rsid w:val="00960514"/>
    <w:rsid w:val="00972843"/>
    <w:rsid w:val="00976B3C"/>
    <w:rsid w:val="00980302"/>
    <w:rsid w:val="0098253F"/>
    <w:rsid w:val="00983283"/>
    <w:rsid w:val="009C4C0A"/>
    <w:rsid w:val="009C5A47"/>
    <w:rsid w:val="009E0956"/>
    <w:rsid w:val="00A00919"/>
    <w:rsid w:val="00A5012B"/>
    <w:rsid w:val="00A6097B"/>
    <w:rsid w:val="00A77578"/>
    <w:rsid w:val="00A86BF8"/>
    <w:rsid w:val="00AA5A51"/>
    <w:rsid w:val="00AD6E36"/>
    <w:rsid w:val="00B0624B"/>
    <w:rsid w:val="00B131B1"/>
    <w:rsid w:val="00B15075"/>
    <w:rsid w:val="00B20046"/>
    <w:rsid w:val="00B26A0F"/>
    <w:rsid w:val="00B43540"/>
    <w:rsid w:val="00B544FE"/>
    <w:rsid w:val="00BB050C"/>
    <w:rsid w:val="00BB3FBB"/>
    <w:rsid w:val="00BC512C"/>
    <w:rsid w:val="00BD2FFF"/>
    <w:rsid w:val="00BE7839"/>
    <w:rsid w:val="00C00885"/>
    <w:rsid w:val="00C458E4"/>
    <w:rsid w:val="00C6246B"/>
    <w:rsid w:val="00C65A52"/>
    <w:rsid w:val="00C86F47"/>
    <w:rsid w:val="00CA26DE"/>
    <w:rsid w:val="00CB3922"/>
    <w:rsid w:val="00CE20D1"/>
    <w:rsid w:val="00CF5EAC"/>
    <w:rsid w:val="00CF61F9"/>
    <w:rsid w:val="00D31DEE"/>
    <w:rsid w:val="00D34E64"/>
    <w:rsid w:val="00D9010F"/>
    <w:rsid w:val="00D921F6"/>
    <w:rsid w:val="00DC1995"/>
    <w:rsid w:val="00DD05E3"/>
    <w:rsid w:val="00E10BCD"/>
    <w:rsid w:val="00E245A6"/>
    <w:rsid w:val="00E4137A"/>
    <w:rsid w:val="00E80054"/>
    <w:rsid w:val="00E96118"/>
    <w:rsid w:val="00EC5D54"/>
    <w:rsid w:val="00EC767F"/>
    <w:rsid w:val="00ED6369"/>
    <w:rsid w:val="00EE2780"/>
    <w:rsid w:val="00F45633"/>
    <w:rsid w:val="00F56C37"/>
    <w:rsid w:val="00F71B27"/>
    <w:rsid w:val="00F818E6"/>
    <w:rsid w:val="00FD19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018"/>
  </w:style>
  <w:style w:type="paragraph" w:styleId="Heading1">
    <w:name w:val="heading 1"/>
    <w:basedOn w:val="Normal"/>
    <w:next w:val="Normal"/>
    <w:link w:val="Heading1Char"/>
    <w:qFormat/>
    <w:rsid w:val="009356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7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78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1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E27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278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98253F"/>
    <w:rPr>
      <w:color w:val="0000FF"/>
      <w:u w:val="single"/>
    </w:rPr>
  </w:style>
  <w:style w:type="paragraph" w:customStyle="1" w:styleId="Normal1">
    <w:name w:val="Normal1"/>
    <w:rsid w:val="00E245A6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56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-size-extra-large">
    <w:name w:val="a-size-extra-large"/>
    <w:basedOn w:val="DefaultParagraphFont"/>
    <w:rsid w:val="003F307E"/>
  </w:style>
  <w:style w:type="paragraph" w:styleId="Header">
    <w:name w:val="header"/>
    <w:basedOn w:val="Normal"/>
    <w:link w:val="HeaderChar"/>
    <w:uiPriority w:val="99"/>
    <w:semiHidden/>
    <w:unhideWhenUsed/>
    <w:rsid w:val="007F4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F42BE"/>
  </w:style>
  <w:style w:type="paragraph" w:styleId="Footer">
    <w:name w:val="footer"/>
    <w:basedOn w:val="Normal"/>
    <w:link w:val="FooterChar"/>
    <w:uiPriority w:val="99"/>
    <w:semiHidden/>
    <w:unhideWhenUsed/>
    <w:rsid w:val="007F4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42BE"/>
  </w:style>
  <w:style w:type="paragraph" w:styleId="BalloonText">
    <w:name w:val="Balloon Text"/>
    <w:basedOn w:val="Normal"/>
    <w:link w:val="BalloonTextChar"/>
    <w:uiPriority w:val="99"/>
    <w:semiHidden/>
    <w:unhideWhenUsed/>
    <w:rsid w:val="007F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2B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976B3C"/>
    <w:rPr>
      <w:sz w:val="16"/>
      <w:szCs w:val="16"/>
    </w:rPr>
  </w:style>
  <w:style w:type="paragraph" w:customStyle="1" w:styleId="Default">
    <w:name w:val="Default"/>
    <w:qFormat/>
    <w:rsid w:val="009E0956"/>
    <w:pPr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Normal10">
    <w:name w:val="Normal1"/>
    <w:qFormat/>
    <w:rsid w:val="002C0041"/>
    <w:pPr>
      <w:spacing w:after="0" w:line="240" w:lineRule="auto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1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i panicker</dc:creator>
  <cp:lastModifiedBy>Client</cp:lastModifiedBy>
  <cp:revision>2</cp:revision>
  <dcterms:created xsi:type="dcterms:W3CDTF">2025-08-17T09:22:00Z</dcterms:created>
  <dcterms:modified xsi:type="dcterms:W3CDTF">2025-08-17T09:22:00Z</dcterms:modified>
</cp:coreProperties>
</file>